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csaถยนต์ก็จะเห็นได้ทั่วไปนะค ะ บasางคันก็จะเป็นรถสีฟ้ามีโฆษ าติดอ 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 ๆ ที่เราทำขึ้นมาได้รวมถึ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 เหมือนจะเป็นช่องทางที่ทำให้เราสามารถโฆษณาได้เช่นเดียวกันเมื่อก่อนตอนที่ยังไม่มีเอาง่าย ๆ วิทยุออนไลน์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 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 ๆ เขาก็จะมาจ้างให้คุณทำโฆษณาประชาสัมพันธ์ให้เขามีสปอนเซอร์ให้อะไรก็ว่าไปนะคะ อันนี้เป็นผลสำรวจนะคะ 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 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 มโยงไปยังหน้าเว็บไซต์อื่นก็ได้น่าจะเป็นสัญลักษณ์สำหรับดาวน์โหลดโปรแกรมก็ได้เหลือจะ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 ก็จะเป็นสัญลักษณ์ในงานวัดcวามสำเร็จascของป้ายโฆษณานะคะ 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 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 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ๆ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โดยที่มันขึ้นอยู่กับการวัดของ Browserการโฆษณาทางอีเมลการโฆษณาผ่านทางโทรศัพท์นะคะ 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 ๆ นะคะ 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 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 ๆ นะคะ 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 เยอะนะคะ 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 มันจะอยู่ที่ระบบหลังบ้านของเว็บไซต์นั้น ๆ เดี๋ยวหาตัวอย่างให้ดูช้านิดนึงเปิดทิ้งไว้ก่อนกดให้ดูนะคะ ไปก่อนเอามาเป็นการแลกเปลี่ยนแบนเนอร์หรือว่าแบนเนอร์ zbingนะคะ ก็จะเป็นการฝากแบนเนอร์ไว้กับผู้ให้บริการไม่มีค่าใช้จ่ายอาจจะมีบ้างเล็กน้อยนะคะ 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 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 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 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 ก็จะมีค่าใช้จ่ายนะคะ แล้วแต่เราเลือกค่าใช้จ่ายตั้งแต่ไม่กี่สิบบาทสำหรับการให้บริการนี้นะคะ 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 บางคนก็จะได้รับอีเมล์รบกวนบ่อย ๆ 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 ๆ 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 ๆ เราจะจัดส่งโปรโมชั่นนั้นไปให้เขานะคะ 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 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 ๆ เพื่อชี้นำไปที่เว็บไซต์ของเขาข้อดีก็คือเราสามารถสร้างรูปแบบแล้วก็การนำเสนอใหม่ ๆ ให้กับกลุ่มเป้าหมายทั้งดึงดูดใจแล้วก็สร้างความสัมพันธ์ที่ดีนะคะ ใครไม่ชอบกดปฏิเสธได้นะคะ อย่างตัวนี้ก็เหมือนกันSparkleShoppingถ้าไม่ชอบก็กดกากบาทปิดซะนะคะ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 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2 เดือนอะไรก็ว่าไปการให้โฆษณานะคะ ก็สามารถใช้ผ่านเย็บผ้าหรือเว็บไซต์ต่าง ๆ ได้นะคะ การโฆษณาก็จะเป็นการใช้ Google ก็ได้หรือเว็บไซต์ที่รับความนิยมของประเทศนั้นๆก็ได้ป็นเจ้าของธุรกิจเนี่ยๆมันคืออะไรหลังจากนั้นเส้นที่ 2 ตัวนี้เส้นที่ 2 ตัวนี้ให้อธิบายว่ายหน้าเว็บไซต์ของนักศึกษาที่นักศึกษาคิดว่าเนี่ยมันจะเป็นการอธิบายข้อมูลอะไรอาจจะเป็นการบอกว่าข้อมูลหุ่นยนต์และข้อมูลการ์ตูนญี่ปุ่นที่เข้าใหม่ทุกสัปดาห์อะไรก็ว่าไปในส่วนที่ 3จะเป็นส่วนของคำค้นหาหรือว่า keywordมันจะค้นหาในสัญลักษณ์ Double กดตัวนี้นะคะ มีคำว่าอะไรบ้าง ถ้าค้นหาใน Google แล้วจะเจอเว็บไซต์เราเช่นฟิกเกอร์โมเดลการ์ตูนญี่ปุ่นแยกเป็นคำเป็นคำนะคะ ส่วนไอ้ตัวCode Meta Tag ตัวนี้นักศึกษาไป copy ในสไลด์ที่อาจารย์เอาให้Facebook แล้วแค่มาแก้คำภาษาไทยพวกนี้หรือคำ keyword พวกนี้เป็นของตัวเองไม่ต้องพิมพ์ใหม่ทั้งหมดนะคะ ก็ของอาจารย์ก็ได้แล้วก็มาแก้เอาอันนี้สำหรับข้อ 2 เนาะโอเคค่ะ ทำต่อค่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2-27T10:04:20Z</dcterms:created>
  <dcterms:modified xsi:type="dcterms:W3CDTF">2024-02-27T10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กุมภาพันธ์ 2567 เวลา 13.53 น.</vt:lpwstr>
  </property>
  <property fmtid="{D5CDD505-2E9C-101B-9397-08002B2CF9AE}" pid="3" name="subtitle">
    <vt:lpwstr/>
  </property>
</Properties>
</file>